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0C32" w:rsidRDefault="00470C32" w:rsidP="00470C32">
      <w:pPr>
        <w:ind w:left="-900"/>
      </w:pPr>
      <w:bookmarkStart w:id="0" w:name="_GoBack"/>
      <w:bookmarkEnd w:id="0"/>
    </w:p>
    <w:p w:rsidR="00470C32" w:rsidRDefault="00CF7473" w:rsidP="00470C32">
      <w:pPr>
        <w:ind w:left="-900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AECBD04" wp14:editId="171C1FAB">
            <wp:simplePos x="0" y="0"/>
            <wp:positionH relativeFrom="margin">
              <wp:align>right</wp:align>
            </wp:positionH>
            <wp:positionV relativeFrom="paragraph">
              <wp:posOffset>10160</wp:posOffset>
            </wp:positionV>
            <wp:extent cx="1684020" cy="787400"/>
            <wp:effectExtent l="0" t="0" r="0" b="0"/>
            <wp:wrapTight wrapText="bothSides">
              <wp:wrapPolygon edited="0">
                <wp:start x="0" y="0"/>
                <wp:lineTo x="0" y="20903"/>
                <wp:lineTo x="21258" y="20903"/>
                <wp:lineTo x="21258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311" b="26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78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2315C413" wp14:editId="150FC81A">
            <wp:simplePos x="0" y="0"/>
            <wp:positionH relativeFrom="column">
              <wp:posOffset>76200</wp:posOffset>
            </wp:positionH>
            <wp:positionV relativeFrom="paragraph">
              <wp:posOffset>10160</wp:posOffset>
            </wp:positionV>
            <wp:extent cx="2471420" cy="715010"/>
            <wp:effectExtent l="0" t="0" r="5080" b="8890"/>
            <wp:wrapTight wrapText="bothSides">
              <wp:wrapPolygon edited="0">
                <wp:start x="0" y="0"/>
                <wp:lineTo x="0" y="21293"/>
                <wp:lineTo x="21478" y="21293"/>
                <wp:lineTo x="21478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1420" cy="715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70C32" w:rsidRDefault="00470C32" w:rsidP="00470C32">
      <w:pPr>
        <w:ind w:left="-900"/>
      </w:pPr>
    </w:p>
    <w:p w:rsidR="00470C32" w:rsidRDefault="00470C32" w:rsidP="00470C32">
      <w:pPr>
        <w:ind w:left="-900"/>
      </w:pPr>
    </w:p>
    <w:p w:rsidR="00470C32" w:rsidRPr="00FC7780" w:rsidRDefault="00FC7780" w:rsidP="00FC7780">
      <w:pPr>
        <w:tabs>
          <w:tab w:val="left" w:pos="5175"/>
        </w:tabs>
        <w:ind w:left="-900"/>
        <w:rPr>
          <w:sz w:val="18"/>
          <w:szCs w:val="18"/>
        </w:rPr>
      </w:pPr>
      <w:r>
        <w:tab/>
      </w:r>
    </w:p>
    <w:p w:rsidR="00470C32" w:rsidRPr="00171171" w:rsidRDefault="00470C32" w:rsidP="00AD54A1">
      <w:pPr>
        <w:pStyle w:val="Heading9"/>
        <w:spacing w:after="240"/>
        <w:rPr>
          <w:rFonts w:ascii="Times New Roman" w:hAnsi="Times New Roman"/>
          <w:bCs/>
          <w:i w:val="0"/>
          <w:color w:val="1F497D"/>
          <w:sz w:val="40"/>
          <w:szCs w:val="40"/>
        </w:rPr>
      </w:pPr>
      <w:r w:rsidRPr="00171171">
        <w:rPr>
          <w:rFonts w:ascii="Times New Roman" w:hAnsi="Times New Roman"/>
          <w:b w:val="0"/>
          <w:bCs/>
          <w:i w:val="0"/>
          <w:sz w:val="40"/>
          <w:szCs w:val="40"/>
        </w:rPr>
        <w:t>The University of North Carolina at Chapel Hill</w:t>
      </w:r>
      <w:r w:rsidRPr="00171171">
        <w:rPr>
          <w:rFonts w:ascii="Times New Roman" w:hAnsi="Times New Roman"/>
          <w:bCs/>
          <w:i w:val="0"/>
          <w:color w:val="1F497D"/>
          <w:sz w:val="40"/>
          <w:szCs w:val="40"/>
        </w:rPr>
        <w:t xml:space="preserve"> </w:t>
      </w:r>
      <w:r w:rsidRPr="00171171">
        <w:rPr>
          <w:rFonts w:ascii="Times New Roman" w:hAnsi="Times New Roman"/>
          <w:b w:val="0"/>
          <w:bCs/>
          <w:i w:val="0"/>
          <w:sz w:val="40"/>
          <w:szCs w:val="40"/>
        </w:rPr>
        <w:t>Interdisciplinary Curriculum in Human Movement Science</w:t>
      </w:r>
    </w:p>
    <w:p w:rsidR="00032E7D" w:rsidRDefault="00470C32" w:rsidP="00AD54A1">
      <w:pPr>
        <w:tabs>
          <w:tab w:val="left" w:pos="2565"/>
        </w:tabs>
        <w:spacing w:after="240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470C32">
        <w:rPr>
          <w:rFonts w:ascii="Times New Roman" w:hAnsi="Times New Roman" w:cs="Times New Roman"/>
          <w:b/>
          <w:sz w:val="40"/>
          <w:szCs w:val="40"/>
        </w:rPr>
        <w:t xml:space="preserve">Invites you to attend a Dissertation </w:t>
      </w:r>
      <w:r w:rsidR="000D192D">
        <w:rPr>
          <w:rFonts w:ascii="Times New Roman" w:hAnsi="Times New Roman" w:cs="Times New Roman"/>
          <w:b/>
          <w:sz w:val="40"/>
          <w:szCs w:val="40"/>
        </w:rPr>
        <w:t>Proposal presentation</w:t>
      </w:r>
      <w:r w:rsidR="00BE17AE">
        <w:rPr>
          <w:rFonts w:ascii="Times New Roman" w:hAnsi="Times New Roman" w:cs="Times New Roman"/>
          <w:b/>
          <w:sz w:val="40"/>
          <w:szCs w:val="40"/>
        </w:rPr>
        <w:t xml:space="preserve"> by</w:t>
      </w:r>
    </w:p>
    <w:p w:rsidR="0020421E" w:rsidRPr="00051B45" w:rsidRDefault="0020421E" w:rsidP="00470C32">
      <w:pPr>
        <w:tabs>
          <w:tab w:val="left" w:pos="2565"/>
        </w:tabs>
        <w:jc w:val="center"/>
        <w:rPr>
          <w:rFonts w:ascii="Times New Roman" w:hAnsi="Times New Roman" w:cs="Times New Roman"/>
          <w:b/>
          <w:sz w:val="20"/>
          <w:szCs w:val="20"/>
        </w:rPr>
      </w:pPr>
    </w:p>
    <w:sdt>
      <w:sdtPr>
        <w:rPr>
          <w:rStyle w:val="Style3"/>
        </w:rPr>
        <w:alias w:val="Candidate's Name and Credentials"/>
        <w:tag w:val="Candidate's Name"/>
        <w:id w:val="1740666882"/>
        <w:placeholder>
          <w:docPart w:val="8030122F6A3F4BA9B0DA74F9B07C01EC"/>
        </w:placeholder>
        <w:showingPlcHdr/>
        <w:text/>
      </w:sdtPr>
      <w:sdtEndPr>
        <w:rPr>
          <w:rStyle w:val="Style3"/>
        </w:rPr>
      </w:sdtEndPr>
      <w:sdtContent>
        <w:p w:rsidR="00470C32" w:rsidRDefault="00D6012C" w:rsidP="00470C32">
          <w:pPr>
            <w:tabs>
              <w:tab w:val="left" w:pos="2565"/>
            </w:tabs>
            <w:jc w:val="center"/>
            <w:rPr>
              <w:rFonts w:ascii="Times New Roman" w:hAnsi="Times New Roman" w:cs="Times New Roman"/>
              <w:b/>
              <w:sz w:val="40"/>
              <w:szCs w:val="40"/>
            </w:rPr>
          </w:pPr>
          <w:r w:rsidRPr="006B6C26">
            <w:rPr>
              <w:rStyle w:val="PlaceholderText"/>
            </w:rPr>
            <w:t>Click here to enter text.</w:t>
          </w:r>
        </w:p>
      </w:sdtContent>
    </w:sdt>
    <w:p w:rsidR="004D6834" w:rsidRDefault="004D6834" w:rsidP="00AD54A1">
      <w:pPr>
        <w:spacing w:after="360" w:line="240" w:lineRule="auto"/>
        <w:jc w:val="center"/>
        <w:rPr>
          <w:rFonts w:ascii="Times New Roman" w:hAnsi="Times New Roman" w:cs="Times New Roman"/>
          <w:b/>
          <w:i/>
          <w:sz w:val="40"/>
          <w:szCs w:val="40"/>
        </w:rPr>
      </w:pPr>
      <w:r w:rsidRPr="00470C32">
        <w:rPr>
          <w:rFonts w:ascii="Times New Roman" w:hAnsi="Times New Roman" w:cs="Times New Roman"/>
          <w:b/>
          <w:i/>
          <w:sz w:val="40"/>
          <w:szCs w:val="40"/>
        </w:rPr>
        <w:t>Doctoral Candidate</w:t>
      </w:r>
    </w:p>
    <w:p w:rsidR="00470C32" w:rsidRPr="00B95130" w:rsidRDefault="00BE17AE" w:rsidP="00AD54A1">
      <w:pPr>
        <w:tabs>
          <w:tab w:val="left" w:pos="2565"/>
        </w:tabs>
        <w:spacing w:after="360" w:line="240" w:lineRule="auto"/>
        <w:jc w:val="center"/>
        <w:rPr>
          <w:rFonts w:ascii="Times New Roman" w:hAnsi="Times New Roman" w:cs="Times New Roman"/>
          <w:bCs/>
          <w:i/>
          <w:iCs/>
          <w:sz w:val="20"/>
          <w:szCs w:val="20"/>
        </w:rPr>
      </w:pPr>
      <w:r>
        <w:rPr>
          <w:rFonts w:ascii="Times New Roman" w:hAnsi="Times New Roman" w:cs="Times New Roman"/>
          <w:bCs/>
          <w:i/>
          <w:iCs/>
          <w:sz w:val="32"/>
        </w:rPr>
        <w:t xml:space="preserve">The </w:t>
      </w:r>
      <w:r w:rsidR="000D192D">
        <w:rPr>
          <w:rFonts w:ascii="Times New Roman" w:hAnsi="Times New Roman" w:cs="Times New Roman"/>
          <w:bCs/>
          <w:i/>
          <w:iCs/>
          <w:sz w:val="32"/>
        </w:rPr>
        <w:t>propose</w:t>
      </w:r>
      <w:r>
        <w:rPr>
          <w:rFonts w:ascii="Times New Roman" w:hAnsi="Times New Roman" w:cs="Times New Roman"/>
          <w:bCs/>
          <w:i/>
          <w:iCs/>
          <w:sz w:val="32"/>
        </w:rPr>
        <w:t>d</w:t>
      </w:r>
      <w:r w:rsidR="00470C32" w:rsidRPr="00470C32">
        <w:rPr>
          <w:rFonts w:ascii="Times New Roman" w:hAnsi="Times New Roman" w:cs="Times New Roman"/>
          <w:bCs/>
          <w:i/>
          <w:iCs/>
          <w:sz w:val="32"/>
        </w:rPr>
        <w:t xml:space="preserve"> dissertation </w:t>
      </w:r>
      <w:r>
        <w:rPr>
          <w:rFonts w:ascii="Times New Roman" w:hAnsi="Times New Roman" w:cs="Times New Roman"/>
          <w:bCs/>
          <w:i/>
          <w:iCs/>
          <w:sz w:val="32"/>
        </w:rPr>
        <w:t xml:space="preserve">is </w:t>
      </w:r>
      <w:r w:rsidR="00470C32" w:rsidRPr="00470C32">
        <w:rPr>
          <w:rFonts w:ascii="Times New Roman" w:hAnsi="Times New Roman" w:cs="Times New Roman"/>
          <w:bCs/>
          <w:i/>
          <w:iCs/>
          <w:sz w:val="32"/>
        </w:rPr>
        <w:t>entitled</w:t>
      </w:r>
    </w:p>
    <w:sdt>
      <w:sdtPr>
        <w:rPr>
          <w:rStyle w:val="Style7"/>
        </w:rPr>
        <w:alias w:val="Dissertation Title"/>
        <w:tag w:val="enter title of dissertation"/>
        <w:id w:val="1615783474"/>
        <w:placeholder>
          <w:docPart w:val="A360D1BAEAA04AD38F6664F4C7F08FB7"/>
        </w:placeholder>
        <w:showingPlcHdr/>
        <w:text/>
      </w:sdtPr>
      <w:sdtEndPr>
        <w:rPr>
          <w:rStyle w:val="Style7"/>
        </w:rPr>
      </w:sdtEndPr>
      <w:sdtContent>
        <w:p w:rsidR="001848A4" w:rsidRDefault="00D6012C" w:rsidP="00052731">
          <w:pPr>
            <w:tabs>
              <w:tab w:val="left" w:pos="2565"/>
            </w:tabs>
            <w:spacing w:after="120" w:line="240" w:lineRule="auto"/>
            <w:jc w:val="center"/>
            <w:rPr>
              <w:rFonts w:ascii="Times New Roman" w:hAnsi="Times New Roman" w:cs="Times New Roman"/>
              <w:b/>
              <w:sz w:val="40"/>
              <w:szCs w:val="40"/>
            </w:rPr>
          </w:pPr>
          <w:r w:rsidRPr="00B95130">
            <w:rPr>
              <w:rStyle w:val="PlaceholderText"/>
            </w:rPr>
            <w:t>Click here to enter text.</w:t>
          </w:r>
        </w:p>
      </w:sdtContent>
    </w:sdt>
    <w:p w:rsidR="00C4197C" w:rsidRPr="00C4197C" w:rsidRDefault="00C4197C" w:rsidP="00052731">
      <w:pPr>
        <w:tabs>
          <w:tab w:val="left" w:pos="2565"/>
        </w:tabs>
        <w:spacing w:after="120" w:line="240" w:lineRule="auto"/>
        <w:jc w:val="center"/>
        <w:rPr>
          <w:rStyle w:val="Style1"/>
          <w:sz w:val="16"/>
          <w:szCs w:val="16"/>
        </w:rPr>
      </w:pPr>
    </w:p>
    <w:sdt>
      <w:sdtPr>
        <w:rPr>
          <w:rStyle w:val="Style1"/>
        </w:rPr>
        <w:alias w:val="Date"/>
        <w:tag w:val="enter date of presentation"/>
        <w:id w:val="1288858907"/>
        <w:placeholder>
          <w:docPart w:val="CB6E7960EE1041B6AF0A889125AAB915"/>
        </w:placeholder>
        <w:showingPlcHdr/>
        <w:date w:fullDate="2016-06-17T00:00:00Z">
          <w:dateFormat w:val="dddd, MMMM d, yyyy"/>
          <w:lid w:val="en-US"/>
          <w:storeMappedDataAs w:val="dateTime"/>
          <w:calendar w:val="gregorian"/>
        </w:date>
      </w:sdtPr>
      <w:sdtEndPr>
        <w:rPr>
          <w:rStyle w:val="DefaultParagraphFont"/>
          <w:rFonts w:asciiTheme="minorHAnsi" w:hAnsiTheme="minorHAnsi" w:cs="Times New Roman"/>
          <w:b/>
          <w:i w:val="0"/>
          <w:sz w:val="40"/>
          <w:szCs w:val="40"/>
        </w:rPr>
      </w:sdtEndPr>
      <w:sdtContent>
        <w:p w:rsidR="001848A4" w:rsidRDefault="00D6012C" w:rsidP="00052731">
          <w:pPr>
            <w:tabs>
              <w:tab w:val="left" w:pos="2565"/>
            </w:tabs>
            <w:spacing w:after="120" w:line="240" w:lineRule="auto"/>
            <w:jc w:val="center"/>
            <w:rPr>
              <w:rFonts w:ascii="Times New Roman" w:hAnsi="Times New Roman" w:cs="Times New Roman"/>
              <w:b/>
              <w:sz w:val="40"/>
              <w:szCs w:val="40"/>
            </w:rPr>
          </w:pPr>
          <w:r w:rsidRPr="006B6C26">
            <w:rPr>
              <w:rStyle w:val="PlaceholderText"/>
            </w:rPr>
            <w:t>Click here to enter a date.</w:t>
          </w:r>
        </w:p>
      </w:sdtContent>
    </w:sdt>
    <w:sdt>
      <w:sdtPr>
        <w:rPr>
          <w:rStyle w:val="Style1"/>
        </w:rPr>
        <w:alias w:val="Time"/>
        <w:tag w:val="Enter time of presentation"/>
        <w:id w:val="179943063"/>
        <w:placeholder>
          <w:docPart w:val="AD55AD887B604FFA96CC04F9E9A388E6"/>
        </w:placeholder>
        <w:showingPlcHdr/>
        <w:text/>
      </w:sdtPr>
      <w:sdtEndPr>
        <w:rPr>
          <w:rStyle w:val="DefaultParagraphFont"/>
          <w:rFonts w:asciiTheme="minorHAnsi" w:hAnsiTheme="minorHAnsi" w:cs="Times New Roman"/>
          <w:b/>
          <w:i w:val="0"/>
          <w:sz w:val="40"/>
          <w:szCs w:val="40"/>
        </w:rPr>
      </w:sdtEndPr>
      <w:sdtContent>
        <w:p w:rsidR="001848A4" w:rsidRDefault="00D6012C" w:rsidP="00FC7780">
          <w:pPr>
            <w:tabs>
              <w:tab w:val="left" w:pos="2565"/>
            </w:tabs>
            <w:spacing w:after="0" w:line="240" w:lineRule="auto"/>
            <w:jc w:val="center"/>
            <w:rPr>
              <w:rFonts w:ascii="Times New Roman" w:hAnsi="Times New Roman" w:cs="Times New Roman"/>
              <w:b/>
              <w:sz w:val="40"/>
              <w:szCs w:val="40"/>
            </w:rPr>
          </w:pPr>
          <w:r w:rsidRPr="006B6C26">
            <w:rPr>
              <w:rStyle w:val="PlaceholderText"/>
            </w:rPr>
            <w:t>Click here to enter text.</w:t>
          </w:r>
        </w:p>
      </w:sdtContent>
    </w:sdt>
    <w:p w:rsidR="001848A4" w:rsidRPr="001848A4" w:rsidRDefault="001848A4" w:rsidP="00FC7780">
      <w:pPr>
        <w:tabs>
          <w:tab w:val="left" w:pos="2565"/>
        </w:tabs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</w:p>
    <w:p w:rsidR="00D6012C" w:rsidRDefault="00D6012C" w:rsidP="00FC7780">
      <w:pPr>
        <w:tabs>
          <w:tab w:val="left" w:pos="2565"/>
        </w:tabs>
        <w:spacing w:after="0"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:rsidR="001848A4" w:rsidRPr="001848A4" w:rsidRDefault="001848A4" w:rsidP="00FC7780">
      <w:pPr>
        <w:tabs>
          <w:tab w:val="left" w:pos="2565"/>
        </w:tabs>
        <w:spacing w:after="0" w:line="240" w:lineRule="auto"/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The University of North Carolina at Chapel Hill</w:t>
      </w:r>
    </w:p>
    <w:sdt>
      <w:sdtPr>
        <w:rPr>
          <w:rStyle w:val="Style6"/>
        </w:rPr>
        <w:alias w:val="Location"/>
        <w:tag w:val="enter location of presentation"/>
        <w:id w:val="606942171"/>
        <w:placeholder>
          <w:docPart w:val="73AB07BBC8C4448BB56AEAF1D50DE20A"/>
        </w:placeholder>
        <w:showingPlcHdr/>
        <w:comboBox>
          <w:listItem w:value="Choose an item."/>
          <w:listItem w:displayText="Fetzer Hall Conference Room (Room 201)" w:value="Fetzer Hall Conference Room (Room 201)"/>
          <w:listItem w:displayText="Bondurant Hall Room" w:value="Bondurant Hall Room"/>
        </w:comboBox>
      </w:sdtPr>
      <w:sdtEndPr>
        <w:rPr>
          <w:rStyle w:val="Style6"/>
        </w:rPr>
      </w:sdtEndPr>
      <w:sdtContent>
        <w:p w:rsidR="001848A4" w:rsidRDefault="00167F41" w:rsidP="00AD54A1">
          <w:pPr>
            <w:tabs>
              <w:tab w:val="left" w:pos="2565"/>
            </w:tabs>
            <w:spacing w:after="120"/>
            <w:jc w:val="center"/>
            <w:rPr>
              <w:rFonts w:ascii="Times New Roman" w:hAnsi="Times New Roman" w:cs="Times New Roman"/>
              <w:b/>
              <w:sz w:val="40"/>
              <w:szCs w:val="40"/>
            </w:rPr>
          </w:pPr>
          <w:r w:rsidRPr="006B6C26">
            <w:rPr>
              <w:rStyle w:val="PlaceholderText"/>
            </w:rPr>
            <w:t>Choose an item.</w:t>
          </w:r>
        </w:p>
      </w:sdtContent>
    </w:sdt>
    <w:p w:rsidR="00051B45" w:rsidRPr="00051B45" w:rsidRDefault="006F1265" w:rsidP="00AD54A1">
      <w:pPr>
        <w:tabs>
          <w:tab w:val="left" w:pos="2565"/>
        </w:tabs>
        <w:spacing w:after="120"/>
        <w:jc w:val="center"/>
        <w:rPr>
          <w:rFonts w:ascii="Times New Roman" w:hAnsi="Times New Roman" w:cs="Times New Roman"/>
          <w:b/>
          <w:i/>
          <w:sz w:val="12"/>
          <w:szCs w:val="12"/>
        </w:rPr>
      </w:pPr>
      <w:r>
        <w:rPr>
          <w:rFonts w:ascii="Times New Roman" w:hAnsi="Times New Roman" w:cs="Times New Roman"/>
          <w:b/>
          <w:i/>
          <w:sz w:val="20"/>
          <w:szCs w:val="20"/>
        </w:rPr>
        <w:t xml:space="preserve">  </w:t>
      </w:r>
      <w:r w:rsidR="00051B45">
        <w:rPr>
          <w:rFonts w:ascii="Times New Roman" w:hAnsi="Times New Roman" w:cs="Times New Roman"/>
          <w:b/>
          <w:i/>
          <w:sz w:val="12"/>
          <w:szCs w:val="12"/>
        </w:rPr>
        <w:t xml:space="preserve">    </w:t>
      </w:r>
    </w:p>
    <w:p w:rsidR="00D6012C" w:rsidRDefault="00FC7780" w:rsidP="00AD54A1">
      <w:pPr>
        <w:tabs>
          <w:tab w:val="left" w:pos="2565"/>
        </w:tabs>
        <w:spacing w:after="120"/>
        <w:jc w:val="center"/>
        <w:rPr>
          <w:rFonts w:ascii="Times New Roman" w:hAnsi="Times New Roman" w:cs="Times New Roman"/>
          <w:b/>
          <w:i/>
          <w:sz w:val="36"/>
          <w:szCs w:val="36"/>
        </w:rPr>
      </w:pPr>
      <w:r>
        <w:rPr>
          <w:rFonts w:ascii="Times New Roman" w:hAnsi="Times New Roman" w:cs="Times New Roman"/>
          <w:b/>
          <w:i/>
          <w:sz w:val="36"/>
          <w:szCs w:val="36"/>
        </w:rPr>
        <w:t>Advisor:</w:t>
      </w:r>
    </w:p>
    <w:p w:rsidR="00FC7780" w:rsidRDefault="00D6012C" w:rsidP="00D6012C">
      <w:pPr>
        <w:tabs>
          <w:tab w:val="left" w:pos="2565"/>
        </w:tabs>
        <w:jc w:val="center"/>
        <w:rPr>
          <w:rFonts w:ascii="Times New Roman" w:hAnsi="Times New Roman" w:cs="Times New Roman"/>
          <w:b/>
          <w:i/>
          <w:sz w:val="36"/>
          <w:szCs w:val="36"/>
        </w:rPr>
      </w:pPr>
      <w:r>
        <w:rPr>
          <w:rFonts w:ascii="Times New Roman" w:hAnsi="Times New Roman" w:cs="Times New Roman"/>
          <w:b/>
          <w:i/>
          <w:sz w:val="36"/>
          <w:szCs w:val="36"/>
        </w:rPr>
        <w:t xml:space="preserve"> </w:t>
      </w:r>
      <w:sdt>
        <w:sdtPr>
          <w:rPr>
            <w:rStyle w:val="Style4"/>
          </w:rPr>
          <w:alias w:val="Advisor"/>
          <w:tag w:val="enter advisor's name"/>
          <w:id w:val="188337409"/>
          <w:placeholder>
            <w:docPart w:val="35BCDC8325064E8087E3944E1222800D"/>
          </w:placeholder>
          <w:showingPlcHdr/>
          <w:text/>
        </w:sdtPr>
        <w:sdtEndPr>
          <w:rPr>
            <w:rStyle w:val="DefaultParagraphFont"/>
            <w:rFonts w:asciiTheme="minorHAnsi" w:hAnsiTheme="minorHAnsi" w:cs="Times New Roman"/>
            <w:b/>
            <w:sz w:val="36"/>
            <w:szCs w:val="36"/>
          </w:rPr>
        </w:sdtEndPr>
        <w:sdtContent>
          <w:r w:rsidRPr="006B6C26">
            <w:rPr>
              <w:rStyle w:val="PlaceholderText"/>
            </w:rPr>
            <w:t>Click here to enter text.</w:t>
          </w:r>
        </w:sdtContent>
      </w:sdt>
    </w:p>
    <w:p w:rsidR="00FC7780" w:rsidRDefault="00FC7780" w:rsidP="00470C32">
      <w:pPr>
        <w:tabs>
          <w:tab w:val="left" w:pos="2565"/>
        </w:tabs>
        <w:jc w:val="center"/>
        <w:rPr>
          <w:rFonts w:ascii="Times New Roman" w:hAnsi="Times New Roman" w:cs="Times New Roman"/>
          <w:b/>
          <w:i/>
          <w:sz w:val="36"/>
          <w:szCs w:val="36"/>
        </w:rPr>
      </w:pPr>
      <w:r>
        <w:rPr>
          <w:rFonts w:ascii="Times New Roman" w:hAnsi="Times New Roman" w:cs="Times New Roman"/>
          <w:b/>
          <w:i/>
          <w:sz w:val="36"/>
          <w:szCs w:val="36"/>
        </w:rPr>
        <w:t>Committee Members:</w:t>
      </w:r>
    </w:p>
    <w:sdt>
      <w:sdtPr>
        <w:rPr>
          <w:rStyle w:val="Style4"/>
        </w:rPr>
        <w:alias w:val="committee member"/>
        <w:tag w:val="enter names of committee members"/>
        <w:id w:val="380436368"/>
        <w:placeholder>
          <w:docPart w:val="47F9F3527712479697BCC9DE85255290"/>
        </w:placeholder>
        <w:showingPlcHdr/>
        <w:text/>
      </w:sdtPr>
      <w:sdtEndPr>
        <w:rPr>
          <w:rStyle w:val="DefaultParagraphFont"/>
          <w:rFonts w:asciiTheme="minorHAnsi" w:hAnsiTheme="minorHAnsi" w:cs="Times New Roman"/>
          <w:b/>
          <w:sz w:val="36"/>
          <w:szCs w:val="36"/>
        </w:rPr>
      </w:sdtEndPr>
      <w:sdtContent>
        <w:p w:rsidR="00FC7780" w:rsidRDefault="00D6012C" w:rsidP="00470C32">
          <w:pPr>
            <w:tabs>
              <w:tab w:val="left" w:pos="2565"/>
            </w:tabs>
            <w:jc w:val="center"/>
            <w:rPr>
              <w:rFonts w:ascii="Times New Roman" w:hAnsi="Times New Roman" w:cs="Times New Roman"/>
              <w:b/>
              <w:i/>
              <w:sz w:val="36"/>
              <w:szCs w:val="36"/>
            </w:rPr>
          </w:pPr>
          <w:r w:rsidRPr="006B6C26">
            <w:rPr>
              <w:rStyle w:val="PlaceholderText"/>
            </w:rPr>
            <w:t>Click here to enter text.</w:t>
          </w:r>
        </w:p>
      </w:sdtContent>
    </w:sdt>
    <w:sdt>
      <w:sdtPr>
        <w:rPr>
          <w:rStyle w:val="Style4"/>
        </w:rPr>
        <w:alias w:val="committee member"/>
        <w:tag w:val="committee member"/>
        <w:id w:val="-1518527134"/>
        <w:placeholder>
          <w:docPart w:val="2A7DBA3AD0304A84960D931723C31A2F"/>
        </w:placeholder>
        <w:showingPlcHdr/>
        <w:text/>
      </w:sdtPr>
      <w:sdtEndPr>
        <w:rPr>
          <w:rStyle w:val="DefaultParagraphFont"/>
          <w:rFonts w:asciiTheme="minorHAnsi" w:hAnsiTheme="minorHAnsi" w:cs="Times New Roman"/>
          <w:b/>
          <w:i/>
          <w:sz w:val="36"/>
          <w:szCs w:val="36"/>
        </w:rPr>
      </w:sdtEndPr>
      <w:sdtContent>
        <w:p w:rsidR="00FC7780" w:rsidRDefault="00D6012C" w:rsidP="00470C32">
          <w:pPr>
            <w:tabs>
              <w:tab w:val="left" w:pos="2565"/>
            </w:tabs>
            <w:jc w:val="center"/>
            <w:rPr>
              <w:rFonts w:ascii="Times New Roman" w:hAnsi="Times New Roman" w:cs="Times New Roman"/>
              <w:b/>
              <w:i/>
              <w:sz w:val="36"/>
              <w:szCs w:val="36"/>
            </w:rPr>
          </w:pPr>
          <w:r w:rsidRPr="006B6C26">
            <w:rPr>
              <w:rStyle w:val="PlaceholderText"/>
            </w:rPr>
            <w:t>Click here to enter text.</w:t>
          </w:r>
        </w:p>
      </w:sdtContent>
    </w:sdt>
    <w:sdt>
      <w:sdtPr>
        <w:rPr>
          <w:rStyle w:val="Style4"/>
        </w:rPr>
        <w:alias w:val="committee member"/>
        <w:tag w:val="committee member"/>
        <w:id w:val="245688373"/>
        <w:placeholder>
          <w:docPart w:val="37FB31342CE945CA9A587F1960E39665"/>
        </w:placeholder>
        <w:showingPlcHdr/>
        <w:text/>
      </w:sdtPr>
      <w:sdtEndPr>
        <w:rPr>
          <w:rStyle w:val="DefaultParagraphFont"/>
          <w:rFonts w:asciiTheme="minorHAnsi" w:hAnsiTheme="minorHAnsi" w:cs="Times New Roman"/>
          <w:b/>
          <w:i/>
          <w:sz w:val="36"/>
          <w:szCs w:val="36"/>
        </w:rPr>
      </w:sdtEndPr>
      <w:sdtContent>
        <w:p w:rsidR="00FC7780" w:rsidRDefault="00D6012C" w:rsidP="00470C32">
          <w:pPr>
            <w:tabs>
              <w:tab w:val="left" w:pos="2565"/>
            </w:tabs>
            <w:jc w:val="center"/>
            <w:rPr>
              <w:rFonts w:ascii="Times New Roman" w:hAnsi="Times New Roman" w:cs="Times New Roman"/>
              <w:b/>
              <w:i/>
              <w:sz w:val="36"/>
              <w:szCs w:val="36"/>
            </w:rPr>
          </w:pPr>
          <w:r w:rsidRPr="006B6C26">
            <w:rPr>
              <w:rStyle w:val="PlaceholderText"/>
            </w:rPr>
            <w:t>Click here to enter text.</w:t>
          </w:r>
        </w:p>
      </w:sdtContent>
    </w:sdt>
    <w:sdt>
      <w:sdtPr>
        <w:rPr>
          <w:rStyle w:val="Style4"/>
        </w:rPr>
        <w:alias w:val="committee member"/>
        <w:tag w:val="committee member"/>
        <w:id w:val="-1716807122"/>
        <w:placeholder>
          <w:docPart w:val="81899DCDBC1445F3A9DA71A102DE5A20"/>
        </w:placeholder>
        <w:showingPlcHdr/>
        <w:text/>
      </w:sdtPr>
      <w:sdtEndPr>
        <w:rPr>
          <w:rStyle w:val="DefaultParagraphFont"/>
          <w:rFonts w:asciiTheme="minorHAnsi" w:hAnsiTheme="minorHAnsi" w:cs="Times New Roman"/>
          <w:b/>
          <w:i/>
          <w:sz w:val="36"/>
          <w:szCs w:val="36"/>
        </w:rPr>
      </w:sdtEndPr>
      <w:sdtContent>
        <w:p w:rsidR="00FC7780" w:rsidRPr="00FC7780" w:rsidRDefault="00D6012C" w:rsidP="00470C32">
          <w:pPr>
            <w:tabs>
              <w:tab w:val="left" w:pos="2565"/>
            </w:tabs>
            <w:jc w:val="center"/>
            <w:rPr>
              <w:rFonts w:ascii="Times New Roman" w:hAnsi="Times New Roman" w:cs="Times New Roman"/>
              <w:b/>
              <w:i/>
              <w:sz w:val="36"/>
              <w:szCs w:val="36"/>
            </w:rPr>
          </w:pPr>
          <w:r w:rsidRPr="006B6C26">
            <w:rPr>
              <w:rStyle w:val="PlaceholderText"/>
            </w:rPr>
            <w:t>Click here to enter text.</w:t>
          </w:r>
        </w:p>
      </w:sdtContent>
    </w:sdt>
    <w:sectPr w:rsidR="00FC7780" w:rsidRPr="00FC7780" w:rsidSect="00CF7473">
      <w:pgSz w:w="12240" w:h="15840"/>
      <w:pgMar w:top="720" w:right="720" w:bottom="720" w:left="720" w:header="720" w:footer="720" w:gutter="0"/>
      <w:pgBorders w:display="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zI1tzS0NDEyMjZU0lEKTi0uzszPAykwrAUAJKMYtiwAAAA="/>
  </w:docVars>
  <w:rsids>
    <w:rsidRoot w:val="00470C32"/>
    <w:rsid w:val="00032E7D"/>
    <w:rsid w:val="00044B71"/>
    <w:rsid w:val="00051B45"/>
    <w:rsid w:val="00052731"/>
    <w:rsid w:val="000D192D"/>
    <w:rsid w:val="000D6AF4"/>
    <w:rsid w:val="00167F41"/>
    <w:rsid w:val="001848A4"/>
    <w:rsid w:val="0020421E"/>
    <w:rsid w:val="004227EF"/>
    <w:rsid w:val="00456799"/>
    <w:rsid w:val="00470C32"/>
    <w:rsid w:val="004C4394"/>
    <w:rsid w:val="004D6834"/>
    <w:rsid w:val="00500890"/>
    <w:rsid w:val="00636E6E"/>
    <w:rsid w:val="006564EF"/>
    <w:rsid w:val="006F1265"/>
    <w:rsid w:val="0073119E"/>
    <w:rsid w:val="008F7EDB"/>
    <w:rsid w:val="00940BF8"/>
    <w:rsid w:val="00A22F05"/>
    <w:rsid w:val="00AD54A1"/>
    <w:rsid w:val="00B10A7F"/>
    <w:rsid w:val="00B927D7"/>
    <w:rsid w:val="00B95130"/>
    <w:rsid w:val="00BE17AE"/>
    <w:rsid w:val="00C16A0A"/>
    <w:rsid w:val="00C4197C"/>
    <w:rsid w:val="00C55DFB"/>
    <w:rsid w:val="00CF7473"/>
    <w:rsid w:val="00D6012C"/>
    <w:rsid w:val="00FC7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4E65D7-0A25-4682-91D6-DDCEDCA02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9">
    <w:name w:val="heading 9"/>
    <w:basedOn w:val="Normal"/>
    <w:next w:val="Normal"/>
    <w:link w:val="Heading9Char"/>
    <w:qFormat/>
    <w:rsid w:val="00470C32"/>
    <w:pPr>
      <w:keepNext/>
      <w:spacing w:after="0" w:line="240" w:lineRule="auto"/>
      <w:jc w:val="center"/>
      <w:outlineLvl w:val="8"/>
    </w:pPr>
    <w:rPr>
      <w:rFonts w:ascii="Lucida Handwriting" w:eastAsia="Times New Roman" w:hAnsi="Lucida Handwriting" w:cs="Times New Roman"/>
      <w:b/>
      <w:i/>
      <w:sz w:val="3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9Char">
    <w:name w:val="Heading 9 Char"/>
    <w:basedOn w:val="DefaultParagraphFont"/>
    <w:link w:val="Heading9"/>
    <w:rsid w:val="00470C32"/>
    <w:rPr>
      <w:rFonts w:ascii="Lucida Handwriting" w:eastAsia="Times New Roman" w:hAnsi="Lucida Handwriting" w:cs="Times New Roman"/>
      <w:b/>
      <w:i/>
      <w:sz w:val="36"/>
      <w:szCs w:val="20"/>
    </w:rPr>
  </w:style>
  <w:style w:type="character" w:customStyle="1" w:styleId="Style1">
    <w:name w:val="Style1"/>
    <w:basedOn w:val="DefaultParagraphFont"/>
    <w:rsid w:val="00470C32"/>
    <w:rPr>
      <w:rFonts w:ascii="Times New Roman" w:hAnsi="Times New Roman"/>
      <w:i/>
      <w:sz w:val="32"/>
    </w:rPr>
  </w:style>
  <w:style w:type="character" w:styleId="PlaceholderText">
    <w:name w:val="Placeholder Text"/>
    <w:basedOn w:val="DefaultParagraphFont"/>
    <w:uiPriority w:val="99"/>
    <w:rsid w:val="00470C32"/>
    <w:rPr>
      <w:color w:val="808080"/>
    </w:rPr>
  </w:style>
  <w:style w:type="character" w:customStyle="1" w:styleId="Style2">
    <w:name w:val="Style2"/>
    <w:basedOn w:val="DefaultParagraphFont"/>
    <w:uiPriority w:val="1"/>
    <w:rsid w:val="006564EF"/>
    <w:rPr>
      <w:rFonts w:ascii="Times New Roman" w:hAnsi="Times New Roman"/>
      <w:b/>
      <w:sz w:val="44"/>
    </w:rPr>
  </w:style>
  <w:style w:type="character" w:customStyle="1" w:styleId="Style3">
    <w:name w:val="Style3"/>
    <w:basedOn w:val="DefaultParagraphFont"/>
    <w:uiPriority w:val="1"/>
    <w:rsid w:val="004C4394"/>
    <w:rPr>
      <w:rFonts w:ascii="Times New Roman" w:hAnsi="Times New Roman"/>
      <w:b/>
      <w:i/>
      <w:sz w:val="44"/>
    </w:rPr>
  </w:style>
  <w:style w:type="character" w:customStyle="1" w:styleId="Style4">
    <w:name w:val="Style4"/>
    <w:basedOn w:val="DefaultParagraphFont"/>
    <w:uiPriority w:val="1"/>
    <w:rsid w:val="00B95130"/>
    <w:rPr>
      <w:rFonts w:ascii="Times New Roman" w:hAnsi="Times New Roman"/>
      <w:b w:val="0"/>
      <w:i w:val="0"/>
      <w:sz w:val="32"/>
    </w:rPr>
  </w:style>
  <w:style w:type="character" w:customStyle="1" w:styleId="Style5">
    <w:name w:val="Style5"/>
    <w:basedOn w:val="DefaultParagraphFont"/>
    <w:uiPriority w:val="1"/>
    <w:rsid w:val="00B927D7"/>
    <w:rPr>
      <w:rFonts w:ascii="Times New Roman" w:hAnsi="Times New Roman"/>
      <w:sz w:val="32"/>
    </w:rPr>
  </w:style>
  <w:style w:type="character" w:customStyle="1" w:styleId="Style6">
    <w:name w:val="Style6"/>
    <w:basedOn w:val="DefaultParagraphFont"/>
    <w:uiPriority w:val="1"/>
    <w:rsid w:val="00B927D7"/>
    <w:rPr>
      <w:rFonts w:ascii="Times New Roman" w:hAnsi="Times New Roman"/>
      <w:sz w:val="36"/>
    </w:rPr>
  </w:style>
  <w:style w:type="character" w:customStyle="1" w:styleId="Style7">
    <w:name w:val="Style7"/>
    <w:basedOn w:val="DefaultParagraphFont"/>
    <w:uiPriority w:val="1"/>
    <w:rsid w:val="00B927D7"/>
    <w:rPr>
      <w:rFonts w:ascii="Times New Roman" w:hAnsi="Times New Roman"/>
      <w:b/>
      <w:sz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360D1BAEAA04AD38F6664F4C7F08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BE811-355E-4C08-BCA6-7B39A722CCBD}"/>
      </w:docPartPr>
      <w:docPartBody>
        <w:p w:rsidR="009366D3" w:rsidRDefault="00A23A2D" w:rsidP="00A23A2D">
          <w:pPr>
            <w:pStyle w:val="A360D1BAEAA04AD38F6664F4C7F08FB75"/>
          </w:pPr>
          <w:r w:rsidRPr="00B95130">
            <w:rPr>
              <w:rStyle w:val="PlaceholderText"/>
              <w:b/>
            </w:rPr>
            <w:t>Click here to enter text.</w:t>
          </w:r>
        </w:p>
      </w:docPartBody>
    </w:docPart>
    <w:docPart>
      <w:docPartPr>
        <w:name w:val="8030122F6A3F4BA9B0DA74F9B07C0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BA4B3-24B4-47EA-AD52-DC1FF0E8A84F}"/>
      </w:docPartPr>
      <w:docPartBody>
        <w:p w:rsidR="009366D3" w:rsidRDefault="004B1650" w:rsidP="004B1650">
          <w:pPr>
            <w:pStyle w:val="8030122F6A3F4BA9B0DA74F9B07C01EC5"/>
          </w:pPr>
          <w:r w:rsidRPr="006B6C26">
            <w:rPr>
              <w:rStyle w:val="PlaceholderText"/>
            </w:rPr>
            <w:t>Click here to enter text.</w:t>
          </w:r>
        </w:p>
      </w:docPartBody>
    </w:docPart>
    <w:docPart>
      <w:docPartPr>
        <w:name w:val="CB6E7960EE1041B6AF0A889125AAB9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8CB78-9AA6-49F8-8EA0-68DC00E96F22}"/>
      </w:docPartPr>
      <w:docPartBody>
        <w:p w:rsidR="009366D3" w:rsidRDefault="00A23A2D" w:rsidP="00A23A2D">
          <w:pPr>
            <w:pStyle w:val="CB6E7960EE1041B6AF0A889125AAB9154"/>
          </w:pPr>
          <w:r w:rsidRPr="006B6C26">
            <w:rPr>
              <w:rStyle w:val="PlaceholderText"/>
            </w:rPr>
            <w:t>Click here to enter a date.</w:t>
          </w:r>
        </w:p>
      </w:docPartBody>
    </w:docPart>
    <w:docPart>
      <w:docPartPr>
        <w:name w:val="AD55AD887B604FFA96CC04F9E9A388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BD107D-C9C5-4175-A198-89823F420DDB}"/>
      </w:docPartPr>
      <w:docPartBody>
        <w:p w:rsidR="009366D3" w:rsidRDefault="004B1650" w:rsidP="004B1650">
          <w:pPr>
            <w:pStyle w:val="AD55AD887B604FFA96CC04F9E9A388E65"/>
          </w:pPr>
          <w:r w:rsidRPr="006B6C26">
            <w:rPr>
              <w:rStyle w:val="PlaceholderText"/>
            </w:rPr>
            <w:t>Click here to enter text.</w:t>
          </w:r>
        </w:p>
      </w:docPartBody>
    </w:docPart>
    <w:docPart>
      <w:docPartPr>
        <w:name w:val="73AB07BBC8C4448BB56AEAF1D50DE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91D06-F107-42D4-8F6A-06B564CF317A}"/>
      </w:docPartPr>
      <w:docPartBody>
        <w:p w:rsidR="009366D3" w:rsidRDefault="004B1650" w:rsidP="004B1650">
          <w:pPr>
            <w:pStyle w:val="73AB07BBC8C4448BB56AEAF1D50DE20A4"/>
          </w:pPr>
          <w:r w:rsidRPr="006B6C26">
            <w:rPr>
              <w:rStyle w:val="PlaceholderText"/>
            </w:rPr>
            <w:t>Choose an item.</w:t>
          </w:r>
        </w:p>
      </w:docPartBody>
    </w:docPart>
    <w:docPart>
      <w:docPartPr>
        <w:name w:val="35BCDC8325064E8087E3944E122280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F423D-F872-44B5-A8EF-72055E277375}"/>
      </w:docPartPr>
      <w:docPartBody>
        <w:p w:rsidR="009366D3" w:rsidRDefault="004B1650" w:rsidP="004B1650">
          <w:pPr>
            <w:pStyle w:val="35BCDC8325064E8087E3944E1222800D5"/>
          </w:pPr>
          <w:r w:rsidRPr="006B6C26">
            <w:rPr>
              <w:rStyle w:val="PlaceholderText"/>
            </w:rPr>
            <w:t>Click here to enter text.</w:t>
          </w:r>
        </w:p>
      </w:docPartBody>
    </w:docPart>
    <w:docPart>
      <w:docPartPr>
        <w:name w:val="47F9F3527712479697BCC9DE85255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D4A80-C267-4B85-BE2F-7F0648D69D67}"/>
      </w:docPartPr>
      <w:docPartBody>
        <w:p w:rsidR="009366D3" w:rsidRDefault="004B1650" w:rsidP="004B1650">
          <w:pPr>
            <w:pStyle w:val="47F9F3527712479697BCC9DE852552905"/>
          </w:pPr>
          <w:r w:rsidRPr="006B6C26">
            <w:rPr>
              <w:rStyle w:val="PlaceholderText"/>
            </w:rPr>
            <w:t>Click here to enter text.</w:t>
          </w:r>
        </w:p>
      </w:docPartBody>
    </w:docPart>
    <w:docPart>
      <w:docPartPr>
        <w:name w:val="2A7DBA3AD0304A84960D931723C31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C5A03-24D5-455F-B1A4-D0921CF310F3}"/>
      </w:docPartPr>
      <w:docPartBody>
        <w:p w:rsidR="009366D3" w:rsidRDefault="004B1650" w:rsidP="004B1650">
          <w:pPr>
            <w:pStyle w:val="2A7DBA3AD0304A84960D931723C31A2F5"/>
          </w:pPr>
          <w:r w:rsidRPr="006B6C26">
            <w:rPr>
              <w:rStyle w:val="PlaceholderText"/>
            </w:rPr>
            <w:t>Click here to enter text.</w:t>
          </w:r>
        </w:p>
      </w:docPartBody>
    </w:docPart>
    <w:docPart>
      <w:docPartPr>
        <w:name w:val="37FB31342CE945CA9A587F1960E39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60630-3C00-411A-8726-9F2157D5EB4F}"/>
      </w:docPartPr>
      <w:docPartBody>
        <w:p w:rsidR="009366D3" w:rsidRDefault="004B1650" w:rsidP="004B1650">
          <w:pPr>
            <w:pStyle w:val="37FB31342CE945CA9A587F1960E396655"/>
          </w:pPr>
          <w:r w:rsidRPr="006B6C26">
            <w:rPr>
              <w:rStyle w:val="PlaceholderText"/>
            </w:rPr>
            <w:t>Click here to enter text.</w:t>
          </w:r>
        </w:p>
      </w:docPartBody>
    </w:docPart>
    <w:docPart>
      <w:docPartPr>
        <w:name w:val="81899DCDBC1445F3A9DA71A102DE5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AF6F87-A42A-4CA2-8331-5D5B05A70AD3}"/>
      </w:docPartPr>
      <w:docPartBody>
        <w:p w:rsidR="009366D3" w:rsidRDefault="004B1650" w:rsidP="004B1650">
          <w:pPr>
            <w:pStyle w:val="81899DCDBC1445F3A9DA71A102DE5A205"/>
          </w:pPr>
          <w:r w:rsidRPr="006B6C2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3010F"/>
    <w:rsid w:val="0033010F"/>
    <w:rsid w:val="004B1650"/>
    <w:rsid w:val="009366D3"/>
    <w:rsid w:val="00A23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4B1650"/>
    <w:rPr>
      <w:color w:val="808080"/>
    </w:rPr>
  </w:style>
  <w:style w:type="paragraph" w:customStyle="1" w:styleId="D4E5F25A8A4E4E01922EB3192AEE1923">
    <w:name w:val="D4E5F25A8A4E4E01922EB3192AEE1923"/>
    <w:rsid w:val="0033010F"/>
  </w:style>
  <w:style w:type="paragraph" w:customStyle="1" w:styleId="ECE895B1364340A1A5909C3D0C91A4C6">
    <w:name w:val="ECE895B1364340A1A5909C3D0C91A4C6"/>
    <w:rsid w:val="0033010F"/>
    <w:rPr>
      <w:rFonts w:eastAsiaTheme="minorHAnsi"/>
    </w:rPr>
  </w:style>
  <w:style w:type="paragraph" w:customStyle="1" w:styleId="A360D1BAEAA04AD38F6664F4C7F08FB7">
    <w:name w:val="A360D1BAEAA04AD38F6664F4C7F08FB7"/>
    <w:rsid w:val="0033010F"/>
    <w:rPr>
      <w:rFonts w:eastAsiaTheme="minorHAnsi"/>
    </w:rPr>
  </w:style>
  <w:style w:type="paragraph" w:customStyle="1" w:styleId="8030122F6A3F4BA9B0DA74F9B07C01EC">
    <w:name w:val="8030122F6A3F4BA9B0DA74F9B07C01EC"/>
    <w:rsid w:val="0033010F"/>
    <w:rPr>
      <w:rFonts w:eastAsiaTheme="minorHAnsi"/>
    </w:rPr>
  </w:style>
  <w:style w:type="paragraph" w:customStyle="1" w:styleId="A360D1BAEAA04AD38F6664F4C7F08FB71">
    <w:name w:val="A360D1BAEAA04AD38F6664F4C7F08FB71"/>
    <w:rsid w:val="0033010F"/>
    <w:rPr>
      <w:rFonts w:eastAsiaTheme="minorHAnsi"/>
    </w:rPr>
  </w:style>
  <w:style w:type="paragraph" w:customStyle="1" w:styleId="CB6E7960EE1041B6AF0A889125AAB915">
    <w:name w:val="CB6E7960EE1041B6AF0A889125AAB915"/>
    <w:rsid w:val="0033010F"/>
    <w:rPr>
      <w:rFonts w:eastAsiaTheme="minorHAnsi"/>
    </w:rPr>
  </w:style>
  <w:style w:type="paragraph" w:customStyle="1" w:styleId="AD55AD887B604FFA96CC04F9E9A388E6">
    <w:name w:val="AD55AD887B604FFA96CC04F9E9A388E6"/>
    <w:rsid w:val="0033010F"/>
    <w:rPr>
      <w:rFonts w:eastAsiaTheme="minorHAnsi"/>
    </w:rPr>
  </w:style>
  <w:style w:type="paragraph" w:customStyle="1" w:styleId="73AB07BBC8C4448BB56AEAF1D50DE20A">
    <w:name w:val="73AB07BBC8C4448BB56AEAF1D50DE20A"/>
    <w:rsid w:val="0033010F"/>
    <w:rPr>
      <w:rFonts w:eastAsiaTheme="minorHAnsi"/>
    </w:rPr>
  </w:style>
  <w:style w:type="paragraph" w:customStyle="1" w:styleId="35BCDC8325064E8087E3944E1222800D">
    <w:name w:val="35BCDC8325064E8087E3944E1222800D"/>
    <w:rsid w:val="0033010F"/>
    <w:rPr>
      <w:rFonts w:eastAsiaTheme="minorHAnsi"/>
    </w:rPr>
  </w:style>
  <w:style w:type="paragraph" w:customStyle="1" w:styleId="47F9F3527712479697BCC9DE85255290">
    <w:name w:val="47F9F3527712479697BCC9DE85255290"/>
    <w:rsid w:val="0033010F"/>
    <w:rPr>
      <w:rFonts w:eastAsiaTheme="minorHAnsi"/>
    </w:rPr>
  </w:style>
  <w:style w:type="paragraph" w:customStyle="1" w:styleId="2A7DBA3AD0304A84960D931723C31A2F">
    <w:name w:val="2A7DBA3AD0304A84960D931723C31A2F"/>
    <w:rsid w:val="0033010F"/>
    <w:rPr>
      <w:rFonts w:eastAsiaTheme="minorHAnsi"/>
    </w:rPr>
  </w:style>
  <w:style w:type="paragraph" w:customStyle="1" w:styleId="37FB31342CE945CA9A587F1960E39665">
    <w:name w:val="37FB31342CE945CA9A587F1960E39665"/>
    <w:rsid w:val="0033010F"/>
    <w:rPr>
      <w:rFonts w:eastAsiaTheme="minorHAnsi"/>
    </w:rPr>
  </w:style>
  <w:style w:type="paragraph" w:customStyle="1" w:styleId="81899DCDBC1445F3A9DA71A102DE5A20">
    <w:name w:val="81899DCDBC1445F3A9DA71A102DE5A20"/>
    <w:rsid w:val="0033010F"/>
    <w:rPr>
      <w:rFonts w:eastAsiaTheme="minorHAnsi"/>
    </w:rPr>
  </w:style>
  <w:style w:type="paragraph" w:customStyle="1" w:styleId="8030122F6A3F4BA9B0DA74F9B07C01EC1">
    <w:name w:val="8030122F6A3F4BA9B0DA74F9B07C01EC1"/>
    <w:rsid w:val="0033010F"/>
    <w:rPr>
      <w:rFonts w:eastAsiaTheme="minorHAnsi"/>
    </w:rPr>
  </w:style>
  <w:style w:type="paragraph" w:customStyle="1" w:styleId="A360D1BAEAA04AD38F6664F4C7F08FB72">
    <w:name w:val="A360D1BAEAA04AD38F6664F4C7F08FB72"/>
    <w:rsid w:val="0033010F"/>
    <w:rPr>
      <w:rFonts w:eastAsiaTheme="minorHAnsi"/>
    </w:rPr>
  </w:style>
  <w:style w:type="paragraph" w:customStyle="1" w:styleId="CB6E7960EE1041B6AF0A889125AAB9151">
    <w:name w:val="CB6E7960EE1041B6AF0A889125AAB9151"/>
    <w:rsid w:val="0033010F"/>
    <w:rPr>
      <w:rFonts w:eastAsiaTheme="minorHAnsi"/>
    </w:rPr>
  </w:style>
  <w:style w:type="paragraph" w:customStyle="1" w:styleId="AD55AD887B604FFA96CC04F9E9A388E61">
    <w:name w:val="AD55AD887B604FFA96CC04F9E9A388E61"/>
    <w:rsid w:val="0033010F"/>
    <w:rPr>
      <w:rFonts w:eastAsiaTheme="minorHAnsi"/>
    </w:rPr>
  </w:style>
  <w:style w:type="paragraph" w:customStyle="1" w:styleId="73AB07BBC8C4448BB56AEAF1D50DE20A1">
    <w:name w:val="73AB07BBC8C4448BB56AEAF1D50DE20A1"/>
    <w:rsid w:val="0033010F"/>
    <w:rPr>
      <w:rFonts w:eastAsiaTheme="minorHAnsi"/>
    </w:rPr>
  </w:style>
  <w:style w:type="paragraph" w:customStyle="1" w:styleId="35BCDC8325064E8087E3944E1222800D1">
    <w:name w:val="35BCDC8325064E8087E3944E1222800D1"/>
    <w:rsid w:val="0033010F"/>
    <w:rPr>
      <w:rFonts w:eastAsiaTheme="minorHAnsi"/>
    </w:rPr>
  </w:style>
  <w:style w:type="paragraph" w:customStyle="1" w:styleId="47F9F3527712479697BCC9DE852552901">
    <w:name w:val="47F9F3527712479697BCC9DE852552901"/>
    <w:rsid w:val="0033010F"/>
    <w:rPr>
      <w:rFonts w:eastAsiaTheme="minorHAnsi"/>
    </w:rPr>
  </w:style>
  <w:style w:type="paragraph" w:customStyle="1" w:styleId="2A7DBA3AD0304A84960D931723C31A2F1">
    <w:name w:val="2A7DBA3AD0304A84960D931723C31A2F1"/>
    <w:rsid w:val="0033010F"/>
    <w:rPr>
      <w:rFonts w:eastAsiaTheme="minorHAnsi"/>
    </w:rPr>
  </w:style>
  <w:style w:type="paragraph" w:customStyle="1" w:styleId="37FB31342CE945CA9A587F1960E396651">
    <w:name w:val="37FB31342CE945CA9A587F1960E396651"/>
    <w:rsid w:val="0033010F"/>
    <w:rPr>
      <w:rFonts w:eastAsiaTheme="minorHAnsi"/>
    </w:rPr>
  </w:style>
  <w:style w:type="paragraph" w:customStyle="1" w:styleId="81899DCDBC1445F3A9DA71A102DE5A201">
    <w:name w:val="81899DCDBC1445F3A9DA71A102DE5A201"/>
    <w:rsid w:val="0033010F"/>
    <w:rPr>
      <w:rFonts w:eastAsiaTheme="minorHAnsi"/>
    </w:rPr>
  </w:style>
  <w:style w:type="paragraph" w:customStyle="1" w:styleId="8030122F6A3F4BA9B0DA74F9B07C01EC2">
    <w:name w:val="8030122F6A3F4BA9B0DA74F9B07C01EC2"/>
    <w:rsid w:val="0033010F"/>
    <w:rPr>
      <w:rFonts w:eastAsiaTheme="minorHAnsi"/>
    </w:rPr>
  </w:style>
  <w:style w:type="paragraph" w:customStyle="1" w:styleId="A360D1BAEAA04AD38F6664F4C7F08FB73">
    <w:name w:val="A360D1BAEAA04AD38F6664F4C7F08FB73"/>
    <w:rsid w:val="0033010F"/>
    <w:rPr>
      <w:rFonts w:eastAsiaTheme="minorHAnsi"/>
    </w:rPr>
  </w:style>
  <w:style w:type="paragraph" w:customStyle="1" w:styleId="CB6E7960EE1041B6AF0A889125AAB9152">
    <w:name w:val="CB6E7960EE1041B6AF0A889125AAB9152"/>
    <w:rsid w:val="0033010F"/>
    <w:rPr>
      <w:rFonts w:eastAsiaTheme="minorHAnsi"/>
    </w:rPr>
  </w:style>
  <w:style w:type="paragraph" w:customStyle="1" w:styleId="AD55AD887B604FFA96CC04F9E9A388E62">
    <w:name w:val="AD55AD887B604FFA96CC04F9E9A388E62"/>
    <w:rsid w:val="0033010F"/>
    <w:rPr>
      <w:rFonts w:eastAsiaTheme="minorHAnsi"/>
    </w:rPr>
  </w:style>
  <w:style w:type="paragraph" w:customStyle="1" w:styleId="73AB07BBC8C4448BB56AEAF1D50DE20A2">
    <w:name w:val="73AB07BBC8C4448BB56AEAF1D50DE20A2"/>
    <w:rsid w:val="0033010F"/>
    <w:rPr>
      <w:rFonts w:eastAsiaTheme="minorHAnsi"/>
    </w:rPr>
  </w:style>
  <w:style w:type="paragraph" w:customStyle="1" w:styleId="35BCDC8325064E8087E3944E1222800D2">
    <w:name w:val="35BCDC8325064E8087E3944E1222800D2"/>
    <w:rsid w:val="0033010F"/>
    <w:rPr>
      <w:rFonts w:eastAsiaTheme="minorHAnsi"/>
    </w:rPr>
  </w:style>
  <w:style w:type="paragraph" w:customStyle="1" w:styleId="47F9F3527712479697BCC9DE852552902">
    <w:name w:val="47F9F3527712479697BCC9DE852552902"/>
    <w:rsid w:val="0033010F"/>
    <w:rPr>
      <w:rFonts w:eastAsiaTheme="minorHAnsi"/>
    </w:rPr>
  </w:style>
  <w:style w:type="paragraph" w:customStyle="1" w:styleId="2A7DBA3AD0304A84960D931723C31A2F2">
    <w:name w:val="2A7DBA3AD0304A84960D931723C31A2F2"/>
    <w:rsid w:val="0033010F"/>
    <w:rPr>
      <w:rFonts w:eastAsiaTheme="minorHAnsi"/>
    </w:rPr>
  </w:style>
  <w:style w:type="paragraph" w:customStyle="1" w:styleId="37FB31342CE945CA9A587F1960E396652">
    <w:name w:val="37FB31342CE945CA9A587F1960E396652"/>
    <w:rsid w:val="0033010F"/>
    <w:rPr>
      <w:rFonts w:eastAsiaTheme="minorHAnsi"/>
    </w:rPr>
  </w:style>
  <w:style w:type="paragraph" w:customStyle="1" w:styleId="81899DCDBC1445F3A9DA71A102DE5A202">
    <w:name w:val="81899DCDBC1445F3A9DA71A102DE5A202"/>
    <w:rsid w:val="0033010F"/>
    <w:rPr>
      <w:rFonts w:eastAsiaTheme="minorHAnsi"/>
    </w:rPr>
  </w:style>
  <w:style w:type="paragraph" w:customStyle="1" w:styleId="8030122F6A3F4BA9B0DA74F9B07C01EC3">
    <w:name w:val="8030122F6A3F4BA9B0DA74F9B07C01EC3"/>
    <w:rsid w:val="009366D3"/>
    <w:rPr>
      <w:rFonts w:eastAsiaTheme="minorHAnsi"/>
    </w:rPr>
  </w:style>
  <w:style w:type="paragraph" w:customStyle="1" w:styleId="A360D1BAEAA04AD38F6664F4C7F08FB74">
    <w:name w:val="A360D1BAEAA04AD38F6664F4C7F08FB74"/>
    <w:rsid w:val="009366D3"/>
    <w:rPr>
      <w:rFonts w:eastAsiaTheme="minorHAnsi"/>
    </w:rPr>
  </w:style>
  <w:style w:type="paragraph" w:customStyle="1" w:styleId="CB6E7960EE1041B6AF0A889125AAB9153">
    <w:name w:val="CB6E7960EE1041B6AF0A889125AAB9153"/>
    <w:rsid w:val="009366D3"/>
    <w:rPr>
      <w:rFonts w:eastAsiaTheme="minorHAnsi"/>
    </w:rPr>
  </w:style>
  <w:style w:type="paragraph" w:customStyle="1" w:styleId="AD55AD887B604FFA96CC04F9E9A388E63">
    <w:name w:val="AD55AD887B604FFA96CC04F9E9A388E63"/>
    <w:rsid w:val="009366D3"/>
    <w:rPr>
      <w:rFonts w:eastAsiaTheme="minorHAnsi"/>
    </w:rPr>
  </w:style>
  <w:style w:type="paragraph" w:customStyle="1" w:styleId="73AB07BBC8C4448BB56AEAF1D50DE20A3">
    <w:name w:val="73AB07BBC8C4448BB56AEAF1D50DE20A3"/>
    <w:rsid w:val="009366D3"/>
    <w:rPr>
      <w:rFonts w:eastAsiaTheme="minorHAnsi"/>
    </w:rPr>
  </w:style>
  <w:style w:type="paragraph" w:customStyle="1" w:styleId="35BCDC8325064E8087E3944E1222800D3">
    <w:name w:val="35BCDC8325064E8087E3944E1222800D3"/>
    <w:rsid w:val="009366D3"/>
    <w:rPr>
      <w:rFonts w:eastAsiaTheme="minorHAnsi"/>
    </w:rPr>
  </w:style>
  <w:style w:type="paragraph" w:customStyle="1" w:styleId="47F9F3527712479697BCC9DE852552903">
    <w:name w:val="47F9F3527712479697BCC9DE852552903"/>
    <w:rsid w:val="009366D3"/>
    <w:rPr>
      <w:rFonts w:eastAsiaTheme="minorHAnsi"/>
    </w:rPr>
  </w:style>
  <w:style w:type="paragraph" w:customStyle="1" w:styleId="2A7DBA3AD0304A84960D931723C31A2F3">
    <w:name w:val="2A7DBA3AD0304A84960D931723C31A2F3"/>
    <w:rsid w:val="009366D3"/>
    <w:rPr>
      <w:rFonts w:eastAsiaTheme="minorHAnsi"/>
    </w:rPr>
  </w:style>
  <w:style w:type="paragraph" w:customStyle="1" w:styleId="37FB31342CE945CA9A587F1960E396653">
    <w:name w:val="37FB31342CE945CA9A587F1960E396653"/>
    <w:rsid w:val="009366D3"/>
    <w:rPr>
      <w:rFonts w:eastAsiaTheme="minorHAnsi"/>
    </w:rPr>
  </w:style>
  <w:style w:type="paragraph" w:customStyle="1" w:styleId="81899DCDBC1445F3A9DA71A102DE5A203">
    <w:name w:val="81899DCDBC1445F3A9DA71A102DE5A203"/>
    <w:rsid w:val="009366D3"/>
    <w:rPr>
      <w:rFonts w:eastAsiaTheme="minorHAnsi"/>
    </w:rPr>
  </w:style>
  <w:style w:type="paragraph" w:customStyle="1" w:styleId="8030122F6A3F4BA9B0DA74F9B07C01EC4">
    <w:name w:val="8030122F6A3F4BA9B0DA74F9B07C01EC4"/>
    <w:rsid w:val="00A23A2D"/>
    <w:rPr>
      <w:rFonts w:eastAsiaTheme="minorHAnsi"/>
    </w:rPr>
  </w:style>
  <w:style w:type="paragraph" w:customStyle="1" w:styleId="A360D1BAEAA04AD38F6664F4C7F08FB75">
    <w:name w:val="A360D1BAEAA04AD38F6664F4C7F08FB75"/>
    <w:rsid w:val="00A23A2D"/>
    <w:rPr>
      <w:rFonts w:eastAsiaTheme="minorHAnsi"/>
    </w:rPr>
  </w:style>
  <w:style w:type="paragraph" w:customStyle="1" w:styleId="CB6E7960EE1041B6AF0A889125AAB9154">
    <w:name w:val="CB6E7960EE1041B6AF0A889125AAB9154"/>
    <w:rsid w:val="00A23A2D"/>
    <w:rPr>
      <w:rFonts w:eastAsiaTheme="minorHAnsi"/>
    </w:rPr>
  </w:style>
  <w:style w:type="paragraph" w:customStyle="1" w:styleId="AD55AD887B604FFA96CC04F9E9A388E64">
    <w:name w:val="AD55AD887B604FFA96CC04F9E9A388E64"/>
    <w:rsid w:val="00A23A2D"/>
    <w:rPr>
      <w:rFonts w:eastAsiaTheme="minorHAnsi"/>
    </w:rPr>
  </w:style>
  <w:style w:type="paragraph" w:customStyle="1" w:styleId="35BCDC8325064E8087E3944E1222800D4">
    <w:name w:val="35BCDC8325064E8087E3944E1222800D4"/>
    <w:rsid w:val="00A23A2D"/>
    <w:rPr>
      <w:rFonts w:eastAsiaTheme="minorHAnsi"/>
    </w:rPr>
  </w:style>
  <w:style w:type="paragraph" w:customStyle="1" w:styleId="47F9F3527712479697BCC9DE852552904">
    <w:name w:val="47F9F3527712479697BCC9DE852552904"/>
    <w:rsid w:val="00A23A2D"/>
    <w:rPr>
      <w:rFonts w:eastAsiaTheme="minorHAnsi"/>
    </w:rPr>
  </w:style>
  <w:style w:type="paragraph" w:customStyle="1" w:styleId="2A7DBA3AD0304A84960D931723C31A2F4">
    <w:name w:val="2A7DBA3AD0304A84960D931723C31A2F4"/>
    <w:rsid w:val="00A23A2D"/>
    <w:rPr>
      <w:rFonts w:eastAsiaTheme="minorHAnsi"/>
    </w:rPr>
  </w:style>
  <w:style w:type="paragraph" w:customStyle="1" w:styleId="37FB31342CE945CA9A587F1960E396654">
    <w:name w:val="37FB31342CE945CA9A587F1960E396654"/>
    <w:rsid w:val="00A23A2D"/>
    <w:rPr>
      <w:rFonts w:eastAsiaTheme="minorHAnsi"/>
    </w:rPr>
  </w:style>
  <w:style w:type="paragraph" w:customStyle="1" w:styleId="81899DCDBC1445F3A9DA71A102DE5A204">
    <w:name w:val="81899DCDBC1445F3A9DA71A102DE5A204"/>
    <w:rsid w:val="00A23A2D"/>
    <w:rPr>
      <w:rFonts w:eastAsiaTheme="minorHAnsi"/>
    </w:rPr>
  </w:style>
  <w:style w:type="paragraph" w:customStyle="1" w:styleId="8030122F6A3F4BA9B0DA74F9B07C01EC5">
    <w:name w:val="8030122F6A3F4BA9B0DA74F9B07C01EC5"/>
    <w:rsid w:val="004B1650"/>
    <w:rPr>
      <w:rFonts w:eastAsiaTheme="minorHAnsi"/>
    </w:rPr>
  </w:style>
  <w:style w:type="paragraph" w:customStyle="1" w:styleId="AD55AD887B604FFA96CC04F9E9A388E65">
    <w:name w:val="AD55AD887B604FFA96CC04F9E9A388E65"/>
    <w:rsid w:val="004B1650"/>
    <w:rPr>
      <w:rFonts w:eastAsiaTheme="minorHAnsi"/>
    </w:rPr>
  </w:style>
  <w:style w:type="paragraph" w:customStyle="1" w:styleId="73AB07BBC8C4448BB56AEAF1D50DE20A4">
    <w:name w:val="73AB07BBC8C4448BB56AEAF1D50DE20A4"/>
    <w:rsid w:val="004B1650"/>
    <w:rPr>
      <w:rFonts w:eastAsiaTheme="minorHAnsi"/>
    </w:rPr>
  </w:style>
  <w:style w:type="paragraph" w:customStyle="1" w:styleId="35BCDC8325064E8087E3944E1222800D5">
    <w:name w:val="35BCDC8325064E8087E3944E1222800D5"/>
    <w:rsid w:val="004B1650"/>
    <w:rPr>
      <w:rFonts w:eastAsiaTheme="minorHAnsi"/>
    </w:rPr>
  </w:style>
  <w:style w:type="paragraph" w:customStyle="1" w:styleId="47F9F3527712479697BCC9DE852552905">
    <w:name w:val="47F9F3527712479697BCC9DE852552905"/>
    <w:rsid w:val="004B1650"/>
    <w:rPr>
      <w:rFonts w:eastAsiaTheme="minorHAnsi"/>
    </w:rPr>
  </w:style>
  <w:style w:type="paragraph" w:customStyle="1" w:styleId="2A7DBA3AD0304A84960D931723C31A2F5">
    <w:name w:val="2A7DBA3AD0304A84960D931723C31A2F5"/>
    <w:rsid w:val="004B1650"/>
    <w:rPr>
      <w:rFonts w:eastAsiaTheme="minorHAnsi"/>
    </w:rPr>
  </w:style>
  <w:style w:type="paragraph" w:customStyle="1" w:styleId="37FB31342CE945CA9A587F1960E396655">
    <w:name w:val="37FB31342CE945CA9A587F1960E396655"/>
    <w:rsid w:val="004B1650"/>
    <w:rPr>
      <w:rFonts w:eastAsiaTheme="minorHAnsi"/>
    </w:rPr>
  </w:style>
  <w:style w:type="paragraph" w:customStyle="1" w:styleId="81899DCDBC1445F3A9DA71A102DE5A205">
    <w:name w:val="81899DCDBC1445F3A9DA71A102DE5A205"/>
    <w:rsid w:val="004B1650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8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cer, Vicki S</dc:creator>
  <cp:keywords/>
  <dc:description/>
  <cp:lastModifiedBy>Beatty, Jamont</cp:lastModifiedBy>
  <cp:revision>4</cp:revision>
  <dcterms:created xsi:type="dcterms:W3CDTF">2019-04-18T14:53:00Z</dcterms:created>
  <dcterms:modified xsi:type="dcterms:W3CDTF">2019-04-18T15:45:00Z</dcterms:modified>
</cp:coreProperties>
</file>